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7F034B28" w:rsidR="003D6D34" w:rsidRPr="00182378" w:rsidRDefault="003D6D34" w:rsidP="00FD3A3B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182378" w:rsidRDefault="00005DE8" w:rsidP="00FD3A3B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82378" w:rsidRDefault="00005DE8" w:rsidP="00FD3A3B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82378" w:rsidRDefault="006F76E5" w:rsidP="00FD3A3B">
      <w:pPr>
        <w:rPr>
          <w:rFonts w:cstheme="minorHAnsi"/>
          <w:sz w:val="24"/>
          <w:szCs w:val="24"/>
        </w:rPr>
      </w:pPr>
      <w:r w:rsidRPr="00182378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82378" w:rsidRDefault="00EE490F" w:rsidP="00FD3A3B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82378" w:rsidRDefault="00EE490F" w:rsidP="00FD3A3B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82378" w:rsidRDefault="00EE490F" w:rsidP="00FD3A3B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82378" w:rsidRDefault="00922296" w:rsidP="00FD3A3B">
      <w:pPr>
        <w:jc w:val="right"/>
        <w:rPr>
          <w:rFonts w:cstheme="minorHAnsi"/>
          <w:sz w:val="24"/>
          <w:szCs w:val="24"/>
          <w:rtl/>
        </w:rPr>
      </w:pPr>
    </w:p>
    <w:p w14:paraId="291E1B45" w14:textId="13C523F1" w:rsidR="00922296" w:rsidRPr="00182378" w:rsidRDefault="00922296" w:rsidP="00FD3A3B">
      <w:pPr>
        <w:jc w:val="right"/>
        <w:rPr>
          <w:rFonts w:cstheme="minorHAnsi"/>
          <w:sz w:val="24"/>
          <w:szCs w:val="24"/>
        </w:rPr>
      </w:pPr>
    </w:p>
    <w:p w14:paraId="4C54D788" w14:textId="77777777" w:rsidR="00182378" w:rsidRPr="00182378" w:rsidRDefault="00182378" w:rsidP="00FD3A3B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82378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A15DC60" w:rsidR="00163511" w:rsidRPr="00182378" w:rsidRDefault="00163511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82378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82378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82378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8237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1B0903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82378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400768A1" w:rsidR="00163511" w:rsidRPr="00182378" w:rsidRDefault="00FD3A3B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82378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82378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1B0903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82378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DAB0DE7" w:rsidR="002014C8" w:rsidRPr="00182378" w:rsidRDefault="00FD3A3B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82378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82378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1B0903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82378" w:rsidRDefault="00922296" w:rsidP="00FD3A3B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182378" w:rsidRDefault="00FD3A3B" w:rsidP="00FD3A3B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182378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182378">
        <w:rPr>
          <w:rFonts w:cstheme="minorHAnsi"/>
          <w:sz w:val="24"/>
          <w:szCs w:val="24"/>
        </w:rPr>
        <w:t xml:space="preserve"> </w:t>
      </w:r>
    </w:p>
    <w:p w14:paraId="2364A5DF" w14:textId="77777777" w:rsidR="00722391" w:rsidRPr="001E2983" w:rsidRDefault="00722391" w:rsidP="00722391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82378" w:rsidRDefault="00FD3A3B" w:rsidP="00FD3A3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82378" w:rsidRDefault="000B237C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82378" w:rsidRDefault="00124302" w:rsidP="00FD3A3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82378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1E687CCF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6B6C9D7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Program Qualification 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EE48E1F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A2ABCBC" w14:textId="5333E3D4" w:rsidR="00FE14EE" w:rsidRPr="002C7E53" w:rsidRDefault="00000000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ssoc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2C7E53" w:rsidRDefault="00000000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…..</w:t>
            </w:r>
          </w:p>
        </w:tc>
      </w:tr>
      <w:tr w:rsidR="00FE14EE" w:rsidRPr="00182378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182378" w:rsidRDefault="001A589A" w:rsidP="009F661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182378" w:rsidRDefault="001A589A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2"/>
                <w:szCs w:val="22"/>
                <w:rtl/>
              </w:rPr>
            </w:pP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(According to Saudi Standard Classification</w:t>
            </w:r>
            <w:r w:rsidR="00F47C15"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 xml:space="preserve"> of Educational </w:t>
            </w: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Levels and</w:t>
            </w:r>
            <w:r w:rsidR="00F47C15"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 xml:space="preserve"> </w:t>
            </w: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2C7E53" w:rsidRDefault="001A589A" w:rsidP="001A589A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2C7E53" w:rsidRDefault="001A589A" w:rsidP="000F72D9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</w:rPr>
                </w:pPr>
                <w:r w:rsidRPr="002C7E53">
                  <w:rPr>
                    <w:rStyle w:val="ad"/>
                    <w:rFonts w:asciiTheme="minorHAnsi" w:hAnsiTheme="minorHAnsi" w:cstheme="minorHAnsi"/>
                    <w:color w:val="000000" w:themeColor="text1"/>
                  </w:rPr>
                  <w:t xml:space="preserve">Choose </w:t>
                </w:r>
                <w:r w:rsidR="000F72D9" w:rsidRPr="002C7E53">
                  <w:rPr>
                    <w:rStyle w:val="ad"/>
                    <w:rFonts w:asciiTheme="minorHAnsi" w:hAnsiTheme="minorHAnsi" w:cstheme="minorHAnsi"/>
                    <w:color w:val="000000" w:themeColor="text1"/>
                  </w:rPr>
                  <w:t>the area of speciality</w:t>
                </w:r>
              </w:p>
            </w:sdtContent>
          </w:sdt>
          <w:p w14:paraId="2C1A652D" w14:textId="1AE92794" w:rsidR="00FE14EE" w:rsidRPr="002C7E53" w:rsidRDefault="00FE14EE" w:rsidP="001A589A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82378" w:rsidRDefault="00F47C15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2C7E53" w:rsidRDefault="00000000" w:rsidP="00FE14EE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2C7E53" w:rsidRDefault="00000000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82378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2C7E53" w:rsidRDefault="00000000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82378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Major track/pathway 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2C7E53" w:rsidRDefault="00241EE6" w:rsidP="002C7E53">
      <w:pPr>
        <w:autoSpaceDE w:val="0"/>
        <w:autoSpaceDN w:val="0"/>
        <w:adjustRightInd w:val="0"/>
        <w:spacing w:after="0" w:line="240" w:lineRule="auto"/>
        <w:jc w:val="lowKashida"/>
        <w:rPr>
          <w:rFonts w:cstheme="minorHAnsi"/>
          <w:color w:val="000000" w:themeColor="text1"/>
          <w:sz w:val="20"/>
          <w:szCs w:val="20"/>
          <w:lang w:bidi="ar-YE"/>
        </w:rPr>
      </w:pPr>
      <w:r w:rsidRPr="002C7E53">
        <w:rPr>
          <w:rFonts w:cstheme="minorHAnsi"/>
          <w:color w:val="000000" w:themeColor="text1"/>
          <w:sz w:val="20"/>
          <w:szCs w:val="20"/>
        </w:rPr>
        <w:t xml:space="preserve">(*)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“</w:t>
      </w:r>
      <w:r w:rsidRPr="002C7E53">
        <w:rPr>
          <w:rFonts w:cstheme="minorHAnsi"/>
          <w:color w:val="000000" w:themeColor="text1"/>
          <w:sz w:val="20"/>
          <w:szCs w:val="20"/>
        </w:rPr>
        <w:t>Or equivalent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”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means qualifications that are equivalent to qualifications in terms of </w:t>
      </w:r>
      <w:r w:rsidRPr="002C7E53">
        <w:rPr>
          <w:rFonts w:cstheme="minorHAnsi"/>
          <w:b/>
          <w:bCs/>
          <w:color w:val="000000" w:themeColor="text1"/>
          <w:sz w:val="20"/>
          <w:szCs w:val="20"/>
        </w:rPr>
        <w:t>level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,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m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ay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have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the same name, but their type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 xml:space="preserve">varies </w:t>
      </w:r>
      <w:r w:rsidRPr="002C7E53">
        <w:rPr>
          <w:rFonts w:cstheme="minorHAnsi"/>
          <w:color w:val="000000" w:themeColor="text1"/>
          <w:sz w:val="20"/>
          <w:szCs w:val="20"/>
        </w:rPr>
        <w:t>(academic -</w:t>
      </w:r>
      <w:r w:rsidRPr="002C7E53">
        <w:rPr>
          <w:rFonts w:cstheme="minorHAnsi"/>
          <w:color w:val="000000" w:themeColor="text1"/>
          <w:sz w:val="20"/>
          <w:szCs w:val="20"/>
          <w:lang w:val="en-GB"/>
        </w:rPr>
        <w:t xml:space="preserve"> 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research - professional - applied technology) or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have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another name, but they meet the requirements of the </w:t>
      </w:r>
      <w:r w:rsidRPr="002C7E53">
        <w:rPr>
          <w:rFonts w:cstheme="minorHAnsi"/>
          <w:b/>
          <w:bCs/>
          <w:color w:val="000000" w:themeColor="text1"/>
          <w:sz w:val="20"/>
          <w:szCs w:val="20"/>
        </w:rPr>
        <w:t>level</w:t>
      </w:r>
      <w:r w:rsidRPr="002C7E53">
        <w:rPr>
          <w:rFonts w:cstheme="minorHAnsi"/>
          <w:color w:val="000000" w:themeColor="text1"/>
          <w:sz w:val="20"/>
          <w:szCs w:val="20"/>
        </w:rPr>
        <w:t>.</w:t>
      </w:r>
    </w:p>
    <w:p w14:paraId="2F76E97F" w14:textId="77777777" w:rsidR="008B3C91" w:rsidRPr="00182378" w:rsidRDefault="008B3C91" w:rsidP="0035555D">
      <w:pPr>
        <w:rPr>
          <w:rFonts w:cstheme="minorHAnsi"/>
          <w:sz w:val="24"/>
          <w:szCs w:val="24"/>
          <w:lang w:bidi="ar-YE"/>
        </w:rPr>
      </w:pPr>
    </w:p>
    <w:p w14:paraId="25025A3B" w14:textId="77777777" w:rsidR="008B3C91" w:rsidRPr="00182378" w:rsidRDefault="008B3C91" w:rsidP="0035555D">
      <w:pPr>
        <w:rPr>
          <w:rFonts w:cstheme="minorHAnsi"/>
          <w:sz w:val="24"/>
          <w:szCs w:val="24"/>
          <w:lang w:bidi="ar-YE"/>
        </w:rPr>
      </w:pPr>
    </w:p>
    <w:p w14:paraId="7EA7D43A" w14:textId="69095891" w:rsidR="00C144B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82378">
        <w:rPr>
          <w:rFonts w:cstheme="minorHAnsi"/>
          <w:b/>
          <w:bCs/>
          <w:color w:val="532377"/>
          <w:sz w:val="24"/>
          <w:szCs w:val="24"/>
        </w:rPr>
        <w:t>B</w:t>
      </w:r>
      <w:r w:rsidR="00353E98" w:rsidRPr="00182378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82378">
        <w:rPr>
          <w:rFonts w:cstheme="minorHAnsi"/>
          <w:sz w:val="24"/>
          <w:szCs w:val="24"/>
        </w:rPr>
        <w:t xml:space="preserve"> </w:t>
      </w:r>
      <w:r w:rsidR="00353E98" w:rsidRPr="00182378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82378" w14:paraId="0C36EEC1" w14:textId="77777777" w:rsidTr="124C94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82378" w:rsidRDefault="008B3C91" w:rsidP="002654F6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82378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82378" w14:paraId="437D7E5A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82378" w:rsidRDefault="008B3C91" w:rsidP="00FE14EE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82378" w:rsidRDefault="00000000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82378" w:rsidRDefault="00000000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82378" w14:paraId="6EDF9F44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82378" w:rsidRDefault="00204BB5" w:rsidP="008B3C91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82378" w:rsidRDefault="008B3C91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82378" w14:paraId="26FE533F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82378" w:rsidRDefault="00204BB5" w:rsidP="00204BB5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82378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82378" w14:paraId="6F0549DA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82378" w:rsidRDefault="00204BB5" w:rsidP="00204BB5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C49B1D2" w:rsidR="00204BB5" w:rsidRPr="00182378" w:rsidRDefault="00000000" w:rsidP="124C94FD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Bidi"/>
                <w:sz w:val="24"/>
                <w:szCs w:val="24"/>
                <w:rtl/>
              </w:rPr>
            </w:pPr>
            <w:sdt>
              <w:sdtPr>
                <w:rPr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0E56" w:rsidRPr="124C94FD">
                  <w:rPr>
                    <w:rFonts w:ascii="MS Gothic" w:eastAsia="MS Gothic" w:hAnsi="MS Gothic" w:cs="MS Gothic"/>
                    <w:sz w:val="24"/>
                    <w:szCs w:val="24"/>
                    <w:rtl/>
                  </w:rPr>
                  <w:t>☐</w:t>
                </w:r>
              </w:sdtContent>
            </w:sdt>
            <w:r w:rsidR="124C94FD" w:rsidRPr="124C94FD">
              <w:rPr>
                <w:rFonts w:asciiTheme="minorHAnsi" w:hAnsiTheme="minorHAnsi" w:cstheme="minorBidi"/>
                <w:sz w:val="24"/>
                <w:szCs w:val="24"/>
              </w:rPr>
              <w:t xml:space="preserve">  </w:t>
            </w:r>
            <w:r w:rsidR="124C94FD" w:rsidRPr="124C94FD">
              <w:rPr>
                <w:rFonts w:asciiTheme="minorHAnsi" w:hAnsiTheme="minorHAnsi" w:cstheme="minorBid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82378" w:rsidRDefault="00000000" w:rsidP="00204BB5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82378" w14:paraId="4A1536E7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82378" w:rsidRDefault="008B180E" w:rsidP="00546403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82378" w14:paraId="268E8E85" w14:textId="77777777" w:rsidTr="124C94F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82378" w:rsidRDefault="008B3C91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82378" w:rsidRDefault="00546403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82378" w:rsidRDefault="00546403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82378" w14:paraId="59C259A7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82378" w:rsidRDefault="00546403" w:rsidP="008B3C91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5F79A924" w:rsidR="008B3C91" w:rsidRPr="00182378" w:rsidRDefault="001B0903" w:rsidP="00F47C15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p w14:paraId="2697A804" w14:textId="477301DE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21B72B9" w14:textId="798CC4CA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8667EB8" w14:textId="4D4C79BF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09E77DF7" w14:textId="124DA45D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7A73BE8" w14:textId="5B083DE4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82378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82378" w:rsidRDefault="00546403" w:rsidP="00015BEB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5. Qualification </w:t>
            </w:r>
            <w:r w:rsidR="00015BEB"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C</w:t>
            </w: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omponents: </w:t>
            </w:r>
          </w:p>
        </w:tc>
      </w:tr>
      <w:tr w:rsidR="00546403" w:rsidRPr="00182378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754D61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54D61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82378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82378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82378" w:rsidRDefault="00015BEB" w:rsidP="00015BEB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Level of Compliance </w:t>
            </w:r>
          </w:p>
          <w:p w14:paraId="2869A429" w14:textId="73A93D47" w:rsidR="00546403" w:rsidRPr="002C7E53" w:rsidRDefault="00015BEB" w:rsidP="00015BEB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 w:rsidRPr="002C7E53">
              <w:rPr>
                <w:rFonts w:asciiTheme="minorHAnsi" w:hAnsiTheme="minorHAnsi" w:cstheme="minorHAnsi"/>
                <w:color w:val="FFFFFF" w:themeColor="background1"/>
                <w:sz w:val="18"/>
                <w:szCs w:val="18"/>
              </w:rPr>
              <w:t>(to be completed by NCAAA Consultant)</w:t>
            </w:r>
          </w:p>
        </w:tc>
      </w:tr>
      <w:tr w:rsidR="00546403" w:rsidRPr="00182378" w14:paraId="5D666407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9CA6260" w14:textId="76CBA1C6" w:rsidR="00546403" w:rsidRPr="00E4257B" w:rsidRDefault="00015BEB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 of (24) credit hours (units)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C66F87E" w:rsidR="00546403" w:rsidRPr="00E4257B" w:rsidRDefault="00000000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82378" w14:paraId="3E409B8F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Program duration</w:t>
            </w:r>
          </w:p>
          <w:p w14:paraId="12084115" w14:textId="151ED6B4" w:rsidR="00E4117D" w:rsidRPr="002607B1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</w:pPr>
            <w:r w:rsidRPr="002607B1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(Minimum number</w:t>
            </w:r>
          </w:p>
          <w:p w14:paraId="0D195E83" w14:textId="1FBEA2DB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2607B1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14B8136" w14:textId="4CDDFD95" w:rsidR="00546403" w:rsidRPr="00E4257B" w:rsidRDefault="00015BEB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for obtaining the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qualification 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s a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nimum of one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cademic year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11CF87ED" w:rsidR="00546403" w:rsidRPr="00E4257B" w:rsidRDefault="00000000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82378" w14:paraId="1CEE02F6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5B1B7971" w:rsidR="00E4117D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minimum Actual</w:t>
            </w:r>
          </w:p>
          <w:p w14:paraId="45ECCE12" w14:textId="0CDB35BB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8AA6993" w14:textId="480EB8B8" w:rsidR="00546403" w:rsidRPr="00E4257B" w:rsidRDefault="00E4117D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ABF4349" w:rsidR="00546403" w:rsidRPr="00E4257B" w:rsidRDefault="00000000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82378" w14:paraId="48AA4415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82378" w:rsidRDefault="00F47C15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Enrollment conditions</w:t>
            </w:r>
          </w:p>
          <w:p w14:paraId="489F5BD3" w14:textId="15CB1B54" w:rsidR="00546403" w:rsidRPr="00182378" w:rsidRDefault="00F47C15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4257B" w:rsidRDefault="00E4117D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82378" w:rsidRDefault="00C02110" w:rsidP="00C0211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82378" w:rsidRDefault="00546403" w:rsidP="00C02110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39D4DA84" w:rsidR="00546403" w:rsidRPr="00E4257B" w:rsidRDefault="00000000" w:rsidP="00F47C15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4000ABDC" w14:textId="315BD0E4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3B6E0B66" w14:textId="6CAB2E29" w:rsidR="00902C4C" w:rsidRPr="002607B1" w:rsidRDefault="00C02110" w:rsidP="00FE14E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1" w:name="_Hlk138097238"/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 w:rsidR="00902C4C" w:rsidRPr="002607B1">
        <w:rPr>
          <w:rFonts w:cstheme="minorHAnsi"/>
          <w:b/>
          <w:bCs/>
          <w:color w:val="532377"/>
          <w:sz w:val="28"/>
          <w:szCs w:val="28"/>
        </w:rPr>
        <w:t xml:space="preserve">. Learning Outcomes </w:t>
      </w:r>
      <w:r w:rsidR="00FE14EE" w:rsidRPr="002607B1">
        <w:rPr>
          <w:rFonts w:cstheme="minorHAnsi"/>
          <w:b/>
          <w:bCs/>
          <w:color w:val="532377"/>
          <w:sz w:val="28"/>
          <w:szCs w:val="28"/>
        </w:rPr>
        <w:t>A</w:t>
      </w:r>
      <w:r w:rsidR="00902C4C" w:rsidRPr="002607B1">
        <w:rPr>
          <w:rFonts w:cstheme="minorHAnsi"/>
          <w:b/>
          <w:bCs/>
          <w:color w:val="532377"/>
          <w:sz w:val="28"/>
          <w:szCs w:val="28"/>
        </w:rPr>
        <w:t>ssessment:</w:t>
      </w:r>
    </w:p>
    <w:p w14:paraId="7541BEA9" w14:textId="0DEEC8B5" w:rsidR="002607B1" w:rsidRPr="002607B1" w:rsidRDefault="002607B1" w:rsidP="00FE14EE">
      <w:pPr>
        <w:spacing w:after="0"/>
        <w:rPr>
          <w:rFonts w:cstheme="minorHAnsi"/>
          <w:b/>
          <w:bCs/>
          <w:color w:val="532377"/>
          <w:sz w:val="24"/>
          <w:szCs w:val="24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2250E" w:rsidRPr="00182378" w14:paraId="2A45F06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111996CD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bookmarkStart w:id="2" w:name="_Hlk138097251"/>
            <w:bookmarkEnd w:id="1"/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1DBAFF61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9E3FBF7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4</w:t>
            </w:r>
          </w:p>
        </w:tc>
      </w:tr>
      <w:tr w:rsidR="0072250E" w:rsidRPr="00182378" w14:paraId="2196FD27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58243F56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019EAE9F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3F9DBE36" w14:textId="77777777" w:rsidR="0072250E" w:rsidRPr="00182378" w:rsidRDefault="0072250E" w:rsidP="0072250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5BA04748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87A96D0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1F874A4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39F9191" w14:textId="73CAFA6E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3966AEE0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EDB8CAB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7B04B19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13DC2CC" w14:textId="4CF64BEA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4405C025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34FAC02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1286857F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DBC1887" w14:textId="1FCB36E3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54F07C7A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BA921C3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1280F2E9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77F3898A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08BD0522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28E42C37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5480EFEE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71814EE8" w14:textId="77777777" w:rsidR="0072250E" w:rsidRPr="00182378" w:rsidRDefault="0072250E" w:rsidP="0072250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2B2091E0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567A9DBA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901C123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C559ACD" w14:textId="52056500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3F0339E8" w14:textId="77777777" w:rsidTr="00754D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B890B54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73845DE5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</w:tcPr>
          <w:p w14:paraId="1A516102" w14:textId="3400963B" w:rsidR="0072250E" w:rsidRPr="00D40E1E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1652ADA1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79D14B40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D40CB83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7AE3F59E" w14:textId="1590181F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5EC840C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7CDBBD72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14FFB4F4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30CDB5E8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2250E" w:rsidRPr="00182378" w14:paraId="7F1AB78F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4369CE50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D1C997F" w14:textId="77777777" w:rsidR="0072250E" w:rsidRPr="00182378" w:rsidRDefault="0072250E" w:rsidP="005B3005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5D396D15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2250E" w:rsidRPr="00182378" w14:paraId="0B96027A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F00EF99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21F483CB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50669CB1" w14:textId="53FA2A10" w:rsidR="0072250E" w:rsidRPr="00D40E1E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1F5AFB26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4E9C370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66FB4D3E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E182548" w14:textId="3F2C889F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77C0DBF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6198EE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B3497CF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BB0C6A0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bookmarkEnd w:id="2"/>
    </w:tbl>
    <w:p w14:paraId="08968F5E" w14:textId="2E6D55DC" w:rsidR="00C70E2F" w:rsidRDefault="00C70E2F" w:rsidP="00FD3A3B">
      <w:pPr>
        <w:rPr>
          <w:rFonts w:cstheme="minorHAnsi"/>
          <w:b/>
          <w:bCs/>
          <w:sz w:val="24"/>
          <w:szCs w:val="24"/>
        </w:rPr>
      </w:pPr>
    </w:p>
    <w:p w14:paraId="412BF3DF" w14:textId="77777777" w:rsidR="00DD00E7" w:rsidRPr="00182378" w:rsidRDefault="00DD00E7" w:rsidP="00FD3A3B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82378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82378" w:rsidRDefault="00902C4C" w:rsidP="00FD3A3B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2. </w:t>
            </w:r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82378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182378" w:rsidRDefault="00353E98" w:rsidP="00754D61">
            <w:pPr>
              <w:bidi w:val="0"/>
              <w:spacing w:after="0"/>
              <w:ind w:left="0" w:hanging="2"/>
              <w:jc w:val="lowKashida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82378" w:rsidRDefault="00000000" w:rsidP="00353E98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8237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82378" w:rsidRDefault="00000000" w:rsidP="00353E98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8237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82378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82378" w:rsidRDefault="00353E98" w:rsidP="00353E98">
            <w:pPr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82378" w:rsidRDefault="00353E98" w:rsidP="00353E98">
            <w:pPr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182378" w:rsidRDefault="00163511">
      <w:pPr>
        <w:rPr>
          <w:rFonts w:cstheme="minorHAnsi"/>
          <w:sz w:val="24"/>
          <w:szCs w:val="24"/>
        </w:rPr>
      </w:pPr>
    </w:p>
    <w:sectPr w:rsidR="00163511" w:rsidRPr="00182378" w:rsidSect="00EA0F5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60350E" w14:textId="77777777" w:rsidR="009E7033" w:rsidRDefault="009E7033" w:rsidP="00EE490F">
      <w:pPr>
        <w:spacing w:after="0" w:line="240" w:lineRule="auto"/>
      </w:pPr>
      <w:r>
        <w:separator/>
      </w:r>
    </w:p>
  </w:endnote>
  <w:endnote w:type="continuationSeparator" w:id="0">
    <w:p w14:paraId="6792DF06" w14:textId="77777777" w:rsidR="009E7033" w:rsidRDefault="009E703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326100" w14:textId="77777777" w:rsidR="00927504" w:rsidRDefault="00927504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92ED05F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72250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027DA" w14:textId="77777777" w:rsidR="00927504" w:rsidRDefault="0092750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0AAE0E" w14:textId="77777777" w:rsidR="009E7033" w:rsidRDefault="009E7033" w:rsidP="00EE490F">
      <w:pPr>
        <w:spacing w:after="0" w:line="240" w:lineRule="auto"/>
      </w:pPr>
      <w:r>
        <w:separator/>
      </w:r>
    </w:p>
  </w:footnote>
  <w:footnote w:type="continuationSeparator" w:id="0">
    <w:p w14:paraId="4CE1AF19" w14:textId="77777777" w:rsidR="009E7033" w:rsidRDefault="009E703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FC5F2C" w14:textId="77777777" w:rsidR="00927504" w:rsidRDefault="0092750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3AA91B98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3383B683" w:rsidR="000263E2" w:rsidRDefault="00182378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50E413D" wp14:editId="44BCCCF0">
          <wp:simplePos x="0" y="0"/>
          <wp:positionH relativeFrom="column">
            <wp:posOffset>-793563</wp:posOffset>
          </wp:positionH>
          <wp:positionV relativeFrom="paragraph">
            <wp:posOffset>-449036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7105030">
    <w:abstractNumId w:val="39"/>
  </w:num>
  <w:num w:numId="2" w16cid:durableId="2068531422">
    <w:abstractNumId w:val="35"/>
  </w:num>
  <w:num w:numId="3" w16cid:durableId="2074963582">
    <w:abstractNumId w:val="40"/>
  </w:num>
  <w:num w:numId="4" w16cid:durableId="2009360323">
    <w:abstractNumId w:val="44"/>
  </w:num>
  <w:num w:numId="5" w16cid:durableId="1108890551">
    <w:abstractNumId w:val="25"/>
  </w:num>
  <w:num w:numId="6" w16cid:durableId="211701057">
    <w:abstractNumId w:val="42"/>
  </w:num>
  <w:num w:numId="7" w16cid:durableId="550850013">
    <w:abstractNumId w:val="24"/>
  </w:num>
  <w:num w:numId="8" w16cid:durableId="810445724">
    <w:abstractNumId w:val="5"/>
  </w:num>
  <w:num w:numId="9" w16cid:durableId="648022962">
    <w:abstractNumId w:val="15"/>
  </w:num>
  <w:num w:numId="10" w16cid:durableId="1102646700">
    <w:abstractNumId w:val="2"/>
  </w:num>
  <w:num w:numId="11" w16cid:durableId="1074397881">
    <w:abstractNumId w:val="12"/>
  </w:num>
  <w:num w:numId="12" w16cid:durableId="291441393">
    <w:abstractNumId w:val="3"/>
  </w:num>
  <w:num w:numId="13" w16cid:durableId="2051878545">
    <w:abstractNumId w:val="6"/>
  </w:num>
  <w:num w:numId="14" w16cid:durableId="1248614723">
    <w:abstractNumId w:val="10"/>
  </w:num>
  <w:num w:numId="15" w16cid:durableId="2078016546">
    <w:abstractNumId w:val="34"/>
  </w:num>
  <w:num w:numId="16" w16cid:durableId="22636256">
    <w:abstractNumId w:val="9"/>
  </w:num>
  <w:num w:numId="17" w16cid:durableId="1865094456">
    <w:abstractNumId w:val="23"/>
  </w:num>
  <w:num w:numId="18" w16cid:durableId="1605846973">
    <w:abstractNumId w:val="28"/>
  </w:num>
  <w:num w:numId="19" w16cid:durableId="1383871171">
    <w:abstractNumId w:val="38"/>
  </w:num>
  <w:num w:numId="20" w16cid:durableId="922954488">
    <w:abstractNumId w:val="22"/>
  </w:num>
  <w:num w:numId="21" w16cid:durableId="297809509">
    <w:abstractNumId w:val="31"/>
  </w:num>
  <w:num w:numId="22" w16cid:durableId="1665426680">
    <w:abstractNumId w:val="32"/>
  </w:num>
  <w:num w:numId="23" w16cid:durableId="696203987">
    <w:abstractNumId w:val="41"/>
  </w:num>
  <w:num w:numId="24" w16cid:durableId="2129010770">
    <w:abstractNumId w:val="7"/>
  </w:num>
  <w:num w:numId="25" w16cid:durableId="724262499">
    <w:abstractNumId w:val="26"/>
  </w:num>
  <w:num w:numId="26" w16cid:durableId="1449280078">
    <w:abstractNumId w:val="37"/>
  </w:num>
  <w:num w:numId="27" w16cid:durableId="1989819090">
    <w:abstractNumId w:val="17"/>
  </w:num>
  <w:num w:numId="28" w16cid:durableId="310526702">
    <w:abstractNumId w:val="1"/>
  </w:num>
  <w:num w:numId="29" w16cid:durableId="143088979">
    <w:abstractNumId w:val="4"/>
  </w:num>
  <w:num w:numId="30" w16cid:durableId="232273838">
    <w:abstractNumId w:val="14"/>
  </w:num>
  <w:num w:numId="31" w16cid:durableId="236983151">
    <w:abstractNumId w:val="8"/>
  </w:num>
  <w:num w:numId="32" w16cid:durableId="1718356786">
    <w:abstractNumId w:val="43"/>
  </w:num>
  <w:num w:numId="33" w16cid:durableId="691224367">
    <w:abstractNumId w:val="16"/>
  </w:num>
  <w:num w:numId="34" w16cid:durableId="132986589">
    <w:abstractNumId w:val="29"/>
  </w:num>
  <w:num w:numId="35" w16cid:durableId="874852077">
    <w:abstractNumId w:val="33"/>
  </w:num>
  <w:num w:numId="36" w16cid:durableId="1184783651">
    <w:abstractNumId w:val="0"/>
  </w:num>
  <w:num w:numId="37" w16cid:durableId="260921325">
    <w:abstractNumId w:val="19"/>
  </w:num>
  <w:num w:numId="38" w16cid:durableId="593904839">
    <w:abstractNumId w:val="11"/>
  </w:num>
  <w:num w:numId="39" w16cid:durableId="1458909888">
    <w:abstractNumId w:val="30"/>
  </w:num>
  <w:num w:numId="40" w16cid:durableId="1440292512">
    <w:abstractNumId w:val="20"/>
  </w:num>
  <w:num w:numId="41" w16cid:durableId="1423525075">
    <w:abstractNumId w:val="13"/>
  </w:num>
  <w:num w:numId="42" w16cid:durableId="1148478975">
    <w:abstractNumId w:val="21"/>
  </w:num>
  <w:num w:numId="43" w16cid:durableId="829830839">
    <w:abstractNumId w:val="18"/>
  </w:num>
  <w:num w:numId="44" w16cid:durableId="1106731708">
    <w:abstractNumId w:val="36"/>
  </w:num>
  <w:num w:numId="45" w16cid:durableId="2959905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B237C"/>
    <w:rsid w:val="000B2EBB"/>
    <w:rsid w:val="000C0FCB"/>
    <w:rsid w:val="000C1F14"/>
    <w:rsid w:val="000D06FC"/>
    <w:rsid w:val="000D1AAA"/>
    <w:rsid w:val="000E1D0C"/>
    <w:rsid w:val="000E2809"/>
    <w:rsid w:val="000E700B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66140"/>
    <w:rsid w:val="00170319"/>
    <w:rsid w:val="0017077F"/>
    <w:rsid w:val="00173081"/>
    <w:rsid w:val="00182378"/>
    <w:rsid w:val="00183EE5"/>
    <w:rsid w:val="001855D7"/>
    <w:rsid w:val="001962E5"/>
    <w:rsid w:val="001A30FC"/>
    <w:rsid w:val="001A589A"/>
    <w:rsid w:val="001B0903"/>
    <w:rsid w:val="001C193F"/>
    <w:rsid w:val="001D13E9"/>
    <w:rsid w:val="001D2CD2"/>
    <w:rsid w:val="001D508F"/>
    <w:rsid w:val="001D544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2041"/>
    <w:rsid w:val="002430CC"/>
    <w:rsid w:val="00246982"/>
    <w:rsid w:val="00251E09"/>
    <w:rsid w:val="00254CE8"/>
    <w:rsid w:val="00256F95"/>
    <w:rsid w:val="002607B1"/>
    <w:rsid w:val="002654F6"/>
    <w:rsid w:val="00266508"/>
    <w:rsid w:val="002728E9"/>
    <w:rsid w:val="002761CB"/>
    <w:rsid w:val="00290897"/>
    <w:rsid w:val="00293830"/>
    <w:rsid w:val="002A0738"/>
    <w:rsid w:val="002A22D7"/>
    <w:rsid w:val="002C0FD2"/>
    <w:rsid w:val="002C7E5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61566"/>
    <w:rsid w:val="00464F3E"/>
    <w:rsid w:val="00464F77"/>
    <w:rsid w:val="0047030E"/>
    <w:rsid w:val="004977B2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9381B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1686D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C318E"/>
    <w:rsid w:val="006F3DD5"/>
    <w:rsid w:val="006F76E5"/>
    <w:rsid w:val="007065FD"/>
    <w:rsid w:val="00711EE8"/>
    <w:rsid w:val="00722391"/>
    <w:rsid w:val="0072250E"/>
    <w:rsid w:val="00754D61"/>
    <w:rsid w:val="00755F91"/>
    <w:rsid w:val="00757297"/>
    <w:rsid w:val="00772B4C"/>
    <w:rsid w:val="00781541"/>
    <w:rsid w:val="007E1F1C"/>
    <w:rsid w:val="00802343"/>
    <w:rsid w:val="00807650"/>
    <w:rsid w:val="00821271"/>
    <w:rsid w:val="008306EB"/>
    <w:rsid w:val="00867D11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203B9"/>
    <w:rsid w:val="00922296"/>
    <w:rsid w:val="00924028"/>
    <w:rsid w:val="00927504"/>
    <w:rsid w:val="009406AC"/>
    <w:rsid w:val="00942E83"/>
    <w:rsid w:val="0095488A"/>
    <w:rsid w:val="0096672E"/>
    <w:rsid w:val="00966D8F"/>
    <w:rsid w:val="00970132"/>
    <w:rsid w:val="0097256E"/>
    <w:rsid w:val="009A3B8E"/>
    <w:rsid w:val="009B38DA"/>
    <w:rsid w:val="009C23D4"/>
    <w:rsid w:val="009C4B55"/>
    <w:rsid w:val="009D4997"/>
    <w:rsid w:val="009E3CC0"/>
    <w:rsid w:val="009E47E5"/>
    <w:rsid w:val="009E5BEB"/>
    <w:rsid w:val="009E7033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3A2D"/>
    <w:rsid w:val="00AB6013"/>
    <w:rsid w:val="00AD423B"/>
    <w:rsid w:val="00AE0516"/>
    <w:rsid w:val="00AE6AD7"/>
    <w:rsid w:val="00B06420"/>
    <w:rsid w:val="00B174B5"/>
    <w:rsid w:val="00B22AAC"/>
    <w:rsid w:val="00B46628"/>
    <w:rsid w:val="00B727DA"/>
    <w:rsid w:val="00B80620"/>
    <w:rsid w:val="00B80926"/>
    <w:rsid w:val="00B93E29"/>
    <w:rsid w:val="00B97124"/>
    <w:rsid w:val="00B97B1E"/>
    <w:rsid w:val="00BB15BF"/>
    <w:rsid w:val="00BB4C00"/>
    <w:rsid w:val="00BB63EC"/>
    <w:rsid w:val="00BF4D7C"/>
    <w:rsid w:val="00C02110"/>
    <w:rsid w:val="00C144B1"/>
    <w:rsid w:val="00C1739D"/>
    <w:rsid w:val="00C17B89"/>
    <w:rsid w:val="00C33239"/>
    <w:rsid w:val="00C55180"/>
    <w:rsid w:val="00C617D1"/>
    <w:rsid w:val="00C667E4"/>
    <w:rsid w:val="00C70E2F"/>
    <w:rsid w:val="00C76AAE"/>
    <w:rsid w:val="00C77FDD"/>
    <w:rsid w:val="00C80DFE"/>
    <w:rsid w:val="00C84CFD"/>
    <w:rsid w:val="00C90E56"/>
    <w:rsid w:val="00C958D9"/>
    <w:rsid w:val="00CB11A3"/>
    <w:rsid w:val="00CB234B"/>
    <w:rsid w:val="00CE0B84"/>
    <w:rsid w:val="00CF671B"/>
    <w:rsid w:val="00D06B3C"/>
    <w:rsid w:val="00D11FB2"/>
    <w:rsid w:val="00D15B72"/>
    <w:rsid w:val="00D3555B"/>
    <w:rsid w:val="00D40E1E"/>
    <w:rsid w:val="00D4307F"/>
    <w:rsid w:val="00D76E52"/>
    <w:rsid w:val="00D83461"/>
    <w:rsid w:val="00D93C4F"/>
    <w:rsid w:val="00D94610"/>
    <w:rsid w:val="00D94C1A"/>
    <w:rsid w:val="00DA0E15"/>
    <w:rsid w:val="00DA4406"/>
    <w:rsid w:val="00DA511D"/>
    <w:rsid w:val="00DB3901"/>
    <w:rsid w:val="00DD00E7"/>
    <w:rsid w:val="00DD11F3"/>
    <w:rsid w:val="00DE3967"/>
    <w:rsid w:val="00E0297E"/>
    <w:rsid w:val="00E02D40"/>
    <w:rsid w:val="00E219DB"/>
    <w:rsid w:val="00E242D1"/>
    <w:rsid w:val="00E4117D"/>
    <w:rsid w:val="00E4257B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A7048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61C8"/>
    <w:rsid w:val="00F47C15"/>
    <w:rsid w:val="00F50654"/>
    <w:rsid w:val="00F51FEF"/>
    <w:rsid w:val="00F52164"/>
    <w:rsid w:val="00F54C3D"/>
    <w:rsid w:val="00F67B95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15CC"/>
    <w:rsid w:val="00FD3A3B"/>
    <w:rsid w:val="00FE107D"/>
    <w:rsid w:val="00FE14EE"/>
    <w:rsid w:val="124C9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10EB5"/>
    <w:rsid w:val="000E700B"/>
    <w:rsid w:val="003B1260"/>
    <w:rsid w:val="004E1D12"/>
    <w:rsid w:val="004F0EEE"/>
    <w:rsid w:val="00563D16"/>
    <w:rsid w:val="005D5EC7"/>
    <w:rsid w:val="006A3405"/>
    <w:rsid w:val="006D4E5C"/>
    <w:rsid w:val="006E30C2"/>
    <w:rsid w:val="006E7C9B"/>
    <w:rsid w:val="00722673"/>
    <w:rsid w:val="00755F91"/>
    <w:rsid w:val="0078378C"/>
    <w:rsid w:val="00810F9A"/>
    <w:rsid w:val="00830C27"/>
    <w:rsid w:val="00831C4F"/>
    <w:rsid w:val="0090649C"/>
    <w:rsid w:val="00974591"/>
    <w:rsid w:val="009A2FE8"/>
    <w:rsid w:val="00A02C9D"/>
    <w:rsid w:val="00A33F3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224FB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B01A2024-6FD0-4009-AF82-317FAD0E79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84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76</cp:revision>
  <cp:lastPrinted>2023-06-20T09:02:00Z</cp:lastPrinted>
  <dcterms:created xsi:type="dcterms:W3CDTF">2022-10-23T13:51:00Z</dcterms:created>
  <dcterms:modified xsi:type="dcterms:W3CDTF">2024-06-30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